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7C6543EC" w:rsidR="002C2313" w:rsidRDefault="00853D3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Blokiranje naloga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45A088DC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7.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689CA704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3F8C63A" w:rsidR="0074363C" w:rsidRDefault="00EA216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4A00EE">
              <w:rPr>
                <w:rStyle w:val="Hyperlink"/>
                <w:b/>
                <w:noProof/>
              </w:rPr>
              <w:t>blokiranje nalog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EA216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497B573D" w:rsidR="00773C9B" w:rsidRPr="004A00EE" w:rsidRDefault="004A00EE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A00EE">
        <w:rPr>
          <w:rFonts w:ascii="Times New Roman" w:eastAsia="Times New Roman" w:hAnsi="Times New Roman" w:cs="Times New Roman"/>
          <w:sz w:val="24"/>
          <w:szCs w:val="24"/>
        </w:rPr>
        <w:t>Definisanje scenarija upotrebe za blokiranje nalog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54B7EBB1" w14:textId="3F6CDBA7" w:rsidR="004A00EE" w:rsidRPr="00F50F95" w:rsidRDefault="004A00EE" w:rsidP="004A00EE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69F0366D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741F1B61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D77138">
        <w:rPr>
          <w:b/>
          <w:color w:val="000000"/>
          <w:sz w:val="40"/>
          <w:szCs w:val="40"/>
        </w:rPr>
        <w:t>blokiranja naloga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1CCA2C3E" w:rsidR="0074363C" w:rsidRPr="00961D89" w:rsidRDefault="00961D89" w:rsidP="0074363C">
      <w:pPr>
        <w:rPr>
          <w:bCs/>
          <w:sz w:val="28"/>
          <w:szCs w:val="28"/>
        </w:rPr>
      </w:pPr>
      <w:r w:rsidRPr="00961D89">
        <w:rPr>
          <w:bCs/>
        </w:rPr>
        <w:t xml:space="preserve">                        Administrator sistema blokira nalog korisnika</w:t>
      </w:r>
      <w:r>
        <w:rPr>
          <w:bCs/>
          <w:sz w:val="28"/>
          <w:szCs w:val="28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025FF072" w14:textId="68A6E6FD" w:rsidR="00D8495B" w:rsidRDefault="00961D89" w:rsidP="00961D89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</w:t>
      </w:r>
      <w:r>
        <w:rPr>
          <w:b/>
          <w:bCs/>
          <w:sz w:val="32"/>
          <w:szCs w:val="32"/>
        </w:rPr>
        <w:t xml:space="preserve">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</w:t>
      </w:r>
      <w:r>
        <w:rPr>
          <w:bCs/>
        </w:rPr>
        <w:t xml:space="preserve">Administrator se nalazi na stranici </w:t>
      </w:r>
      <w:r w:rsidR="00D8495B">
        <w:rPr>
          <w:bCs/>
        </w:rPr>
        <w:t xml:space="preserve">na kojoj je lista korisničkih naloga i </w:t>
      </w:r>
    </w:p>
    <w:p w14:paraId="7ED328C3" w14:textId="025FA6F3" w:rsidR="00961D89" w:rsidRPr="00410596" w:rsidRDefault="00D8495B" w:rsidP="00961D89">
      <w:pPr>
        <w:rPr>
          <w:bCs/>
        </w:rPr>
      </w:pPr>
      <w:r>
        <w:rPr>
          <w:bCs/>
        </w:rPr>
        <w:t xml:space="preserve">                                                   klikom na dugme </w:t>
      </w:r>
      <w:r w:rsidR="00FF08AE">
        <w:rPr>
          <w:bCs/>
        </w:rPr>
        <w:t>“B</w:t>
      </w:r>
      <w:r>
        <w:rPr>
          <w:bCs/>
        </w:rPr>
        <w:t>lokiraj nalog</w:t>
      </w:r>
      <w:r w:rsidR="00FF08AE">
        <w:rPr>
          <w:bCs/>
        </w:rPr>
        <w:t>” otvara se prozor potvrde.</w:t>
      </w:r>
    </w:p>
    <w:p w14:paraId="05CFC7DD" w14:textId="3669A649" w:rsidR="00961D89" w:rsidRPr="00410596" w:rsidRDefault="00961D89" w:rsidP="00961D89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</w:t>
      </w:r>
      <w:r w:rsidR="00FF08AE">
        <w:rPr>
          <w:bCs/>
        </w:rPr>
        <w:t>Klikom na dugme “</w:t>
      </w:r>
      <w:r w:rsidR="009A0FF7">
        <w:rPr>
          <w:bCs/>
        </w:rPr>
        <w:t>P</w:t>
      </w:r>
      <w:r w:rsidR="00FF08AE">
        <w:rPr>
          <w:bCs/>
        </w:rPr>
        <w:t>otvrdi” blokira se nalog korisnika</w:t>
      </w:r>
    </w:p>
    <w:p w14:paraId="2A6BA95D" w14:textId="2C8A628B" w:rsidR="00F0723B" w:rsidRDefault="00961D89" w:rsidP="00FF08AE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</w:t>
      </w:r>
      <w:r w:rsidR="00FF08AE">
        <w:rPr>
          <w:bCs/>
        </w:rPr>
        <w:t xml:space="preserve"> Nalog se </w:t>
      </w:r>
      <w:r w:rsidR="00F0723B">
        <w:rPr>
          <w:bCs/>
        </w:rPr>
        <w:t xml:space="preserve">u bazi označava kao blokiran i korisniku se onemogućuje da se </w:t>
      </w:r>
    </w:p>
    <w:p w14:paraId="38BAA14E" w14:textId="456B64FC" w:rsidR="00961D89" w:rsidRPr="00410596" w:rsidRDefault="00F0723B" w:rsidP="00FF08AE">
      <w:pPr>
        <w:rPr>
          <w:bCs/>
        </w:rPr>
      </w:pPr>
      <w:r>
        <w:rPr>
          <w:bCs/>
        </w:rPr>
        <w:t xml:space="preserve">                                                    uloguje.</w:t>
      </w:r>
    </w:p>
    <w:p w14:paraId="6ACAEF0C" w14:textId="1A263C8D" w:rsidR="00961D89" w:rsidRPr="00410596" w:rsidRDefault="00961D89" w:rsidP="00961D89">
      <w:pPr>
        <w:rPr>
          <w:bCs/>
        </w:rPr>
      </w:pPr>
      <w:r>
        <w:rPr>
          <w:bCs/>
          <w:sz w:val="32"/>
          <w:szCs w:val="32"/>
        </w:rPr>
        <w:t xml:space="preserve">                          </w:t>
      </w:r>
      <w:r w:rsidRPr="00410596">
        <w:rPr>
          <w:bCs/>
          <w:sz w:val="32"/>
          <w:szCs w:val="32"/>
        </w:rPr>
        <w:t>2.2.4</w:t>
      </w:r>
      <w:r w:rsidRPr="00410596">
        <w:rPr>
          <w:bCs/>
        </w:rPr>
        <w:t xml:space="preserve"> </w:t>
      </w:r>
      <w:r w:rsidR="00FF08AE">
        <w:rPr>
          <w:bCs/>
        </w:rPr>
        <w:t>Administrator ostaje na stranici sa listom korisničkih naloga</w:t>
      </w:r>
      <w:r w:rsidRPr="00410596">
        <w:rPr>
          <w:bCs/>
        </w:rPr>
        <w:t>.</w:t>
      </w:r>
    </w:p>
    <w:p w14:paraId="31DA9F16" w14:textId="3F0487F2" w:rsidR="0074363C" w:rsidRPr="0074363C" w:rsidRDefault="0074363C" w:rsidP="0074363C">
      <w:pPr>
        <w:rPr>
          <w:b/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07836923" w14:textId="77777777" w:rsidR="009A0FF7" w:rsidRDefault="009A0FF7" w:rsidP="0074363C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</w:t>
      </w:r>
      <w:r>
        <w:rPr>
          <w:bCs/>
          <w:sz w:val="32"/>
          <w:szCs w:val="32"/>
        </w:rPr>
        <w:t xml:space="preserve">2.2.1.a </w:t>
      </w:r>
      <w:r>
        <w:rPr>
          <w:bCs/>
        </w:rPr>
        <w:t xml:space="preserve">Administrator klikom na dugme “Pogledaj profil” posećuje profil </w:t>
      </w:r>
    </w:p>
    <w:p w14:paraId="1A340368" w14:textId="3344818D" w:rsidR="0074363C" w:rsidRDefault="009A0FF7" w:rsidP="0074363C">
      <w:pPr>
        <w:rPr>
          <w:bCs/>
        </w:rPr>
      </w:pPr>
      <w:r>
        <w:rPr>
          <w:bCs/>
        </w:rPr>
        <w:t xml:space="preserve">                                                korisnika.</w:t>
      </w:r>
    </w:p>
    <w:p w14:paraId="15C60F09" w14:textId="77777777" w:rsidR="009A0FF7" w:rsidRDefault="009A0FF7" w:rsidP="0074363C">
      <w:pPr>
        <w:rPr>
          <w:bCs/>
        </w:rPr>
      </w:pPr>
      <w:r>
        <w:rPr>
          <w:bCs/>
          <w:sz w:val="32"/>
          <w:szCs w:val="32"/>
        </w:rPr>
        <w:t xml:space="preserve">                    </w:t>
      </w:r>
      <w:r w:rsidRPr="009A0FF7">
        <w:rPr>
          <w:bCs/>
          <w:sz w:val="32"/>
          <w:szCs w:val="32"/>
        </w:rPr>
        <w:t>2.2.2. a</w:t>
      </w:r>
      <w:r>
        <w:rPr>
          <w:bCs/>
        </w:rPr>
        <w:t xml:space="preserve">  Administartor klikom na dugme “Odustani” odustaje od blokiranja </w:t>
      </w:r>
    </w:p>
    <w:p w14:paraId="662AD24A" w14:textId="02DA9B1D" w:rsidR="009A0FF7" w:rsidRPr="009A0FF7" w:rsidRDefault="009A0FF7" w:rsidP="0074363C">
      <w:pPr>
        <w:rPr>
          <w:bCs/>
        </w:rPr>
      </w:pPr>
      <w:r>
        <w:rPr>
          <w:bCs/>
        </w:rPr>
        <w:t xml:space="preserve">                                              naloga.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9"/>
    </w:p>
    <w:p w14:paraId="7264BBEB" w14:textId="2728F2B8" w:rsidR="0074363C" w:rsidRPr="009A0FF7" w:rsidRDefault="009A0FF7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 xml:space="preserve">                    </w:t>
      </w:r>
      <w:r w:rsidRPr="009A0FF7">
        <w:rPr>
          <w:bCs/>
          <w:color w:val="auto"/>
          <w:sz w:val="22"/>
          <w:szCs w:val="22"/>
        </w:rPr>
        <w:t>Nema posebnih uslova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7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</w:p>
    <w:p w14:paraId="48E1AE6A" w14:textId="08B9C173" w:rsidR="0074363C" w:rsidRDefault="009A0FF7" w:rsidP="0074363C">
      <w:pPr>
        <w:pStyle w:val="Heading2"/>
        <w:rPr>
          <w:b/>
          <w:bCs/>
          <w:color w:val="auto"/>
          <w:sz w:val="32"/>
          <w:szCs w:val="32"/>
        </w:rPr>
      </w:pPr>
      <w:r>
        <w:rPr>
          <w:bCs/>
          <w:color w:val="auto"/>
          <w:sz w:val="22"/>
          <w:szCs w:val="22"/>
        </w:rPr>
        <w:t xml:space="preserve">                             </w:t>
      </w:r>
      <w:r w:rsidRPr="009A0FF7">
        <w:rPr>
          <w:bCs/>
          <w:color w:val="auto"/>
          <w:sz w:val="22"/>
          <w:szCs w:val="22"/>
        </w:rPr>
        <w:t xml:space="preserve">Administrator je prijavljen na </w:t>
      </w:r>
      <w:r w:rsidR="003F7503">
        <w:rPr>
          <w:bCs/>
          <w:color w:val="auto"/>
          <w:sz w:val="22"/>
          <w:szCs w:val="22"/>
        </w:rPr>
        <w:t>si</w:t>
      </w:r>
      <w:r w:rsidRPr="009A0FF7">
        <w:rPr>
          <w:bCs/>
          <w:color w:val="auto"/>
          <w:sz w:val="22"/>
          <w:szCs w:val="22"/>
        </w:rPr>
        <w:t>stem</w:t>
      </w:r>
      <w:r>
        <w:rPr>
          <w:b/>
          <w:bCs/>
          <w:color w:val="auto"/>
          <w:sz w:val="32"/>
          <w:szCs w:val="32"/>
        </w:rPr>
        <w:t>.</w:t>
      </w:r>
    </w:p>
    <w:p w14:paraId="1E6632D8" w14:textId="77777777" w:rsidR="0074363C" w:rsidRPr="0074363C" w:rsidRDefault="0074363C" w:rsidP="0074363C"/>
    <w:p w14:paraId="6202E787" w14:textId="4A1AEED1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8"/>
      <w:r w:rsidRPr="0074363C">
        <w:rPr>
          <w:b/>
          <w:bCs/>
          <w:color w:val="auto"/>
          <w:sz w:val="32"/>
          <w:szCs w:val="32"/>
        </w:rPr>
        <w:lastRenderedPageBreak/>
        <w:t>Posledice</w:t>
      </w:r>
      <w:bookmarkEnd w:id="11"/>
    </w:p>
    <w:p w14:paraId="06489422" w14:textId="5F12FCEF" w:rsidR="003F7503" w:rsidRPr="003F7503" w:rsidRDefault="003F7503" w:rsidP="003F7503">
      <w:r>
        <w:t xml:space="preserve">                                Administrator je blokirao nalog korisnika. </w:t>
      </w:r>
      <w:bookmarkStart w:id="12" w:name="_GoBack"/>
      <w:bookmarkEnd w:id="12"/>
    </w:p>
    <w:sectPr w:rsidR="003F7503" w:rsidRPr="003F7503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78C73" w14:textId="77777777" w:rsidR="00EA2167" w:rsidRDefault="00EA2167">
      <w:pPr>
        <w:spacing w:after="0" w:line="240" w:lineRule="auto"/>
      </w:pPr>
      <w:r>
        <w:separator/>
      </w:r>
    </w:p>
  </w:endnote>
  <w:endnote w:type="continuationSeparator" w:id="0">
    <w:p w14:paraId="2848B0CD" w14:textId="77777777" w:rsidR="00EA2167" w:rsidRDefault="00EA2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13A15D62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471F67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2E017" w14:textId="77777777" w:rsidR="00EA2167" w:rsidRDefault="00EA2167">
      <w:pPr>
        <w:spacing w:after="0" w:line="240" w:lineRule="auto"/>
      </w:pPr>
      <w:r>
        <w:separator/>
      </w:r>
    </w:p>
  </w:footnote>
  <w:footnote w:type="continuationSeparator" w:id="0">
    <w:p w14:paraId="287A07E7" w14:textId="77777777" w:rsidR="00EA2167" w:rsidRDefault="00EA2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8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C2313"/>
    <w:rsid w:val="003415B0"/>
    <w:rsid w:val="003F7503"/>
    <w:rsid w:val="0041648E"/>
    <w:rsid w:val="00471F67"/>
    <w:rsid w:val="004A00EE"/>
    <w:rsid w:val="00506155"/>
    <w:rsid w:val="00526B41"/>
    <w:rsid w:val="00544961"/>
    <w:rsid w:val="00561593"/>
    <w:rsid w:val="0074363C"/>
    <w:rsid w:val="00757734"/>
    <w:rsid w:val="00757C47"/>
    <w:rsid w:val="00773C9B"/>
    <w:rsid w:val="007F3A4D"/>
    <w:rsid w:val="00853D3A"/>
    <w:rsid w:val="00873944"/>
    <w:rsid w:val="00961D89"/>
    <w:rsid w:val="00963643"/>
    <w:rsid w:val="009A0FF7"/>
    <w:rsid w:val="00A051E7"/>
    <w:rsid w:val="00B5527A"/>
    <w:rsid w:val="00B64CD3"/>
    <w:rsid w:val="00C17466"/>
    <w:rsid w:val="00C3552C"/>
    <w:rsid w:val="00CE7F66"/>
    <w:rsid w:val="00D77138"/>
    <w:rsid w:val="00D8495B"/>
    <w:rsid w:val="00D9383C"/>
    <w:rsid w:val="00EA2167"/>
    <w:rsid w:val="00ED0076"/>
    <w:rsid w:val="00F0723B"/>
    <w:rsid w:val="00F42193"/>
    <w:rsid w:val="00FF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849ED8B-B352-49F1-BAF6-F238716A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Windows User</cp:lastModifiedBy>
  <cp:revision>2</cp:revision>
  <cp:lastPrinted>2020-02-23T12:26:00Z</cp:lastPrinted>
  <dcterms:created xsi:type="dcterms:W3CDTF">2020-03-07T13:52:00Z</dcterms:created>
  <dcterms:modified xsi:type="dcterms:W3CDTF">2020-03-07T13:52:00Z</dcterms:modified>
</cp:coreProperties>
</file>